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75f26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d4c7e5b-652a-4bd6-ac41-46a7d212c59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02:54:26Z</dcterms:created>
  <dcterms:modified xsi:type="dcterms:W3CDTF">2023-06-20T02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